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5132D5FC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="006F73EE">
        <w:rPr>
          <w:rFonts w:eastAsia="Times New Roman"/>
          <w:sz w:val="24"/>
          <w:szCs w:val="24"/>
        </w:rPr>
        <w:t>Amazon ecommerce testing -001</w:t>
      </w:r>
    </w:p>
    <w:p w14:paraId="16D7D6AA" w14:textId="40D0F8FD" w:rsidR="002C64D5" w:rsidRPr="006F73EE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Introduction:</w:t>
      </w:r>
      <w:r w:rsidR="006F73EE" w:rsidRPr="006F73EE">
        <w:rPr>
          <w:rFonts w:ascii="Open Sans" w:hAnsi="Open Sans" w:cs="Open Sans"/>
          <w:color w:val="35475C"/>
          <w:sz w:val="21"/>
          <w:szCs w:val="21"/>
          <w:shd w:val="clear" w:color="auto" w:fill="FFFFFF"/>
        </w:rPr>
        <w:t xml:space="preserve"> </w:t>
      </w:r>
      <w:r w:rsidR="006F73EE" w:rsidRPr="006F73EE">
        <w:rPr>
          <w:rFonts w:ascii="Open Sans" w:hAnsi="Open Sans" w:cs="Open Sans"/>
          <w:color w:val="35475C"/>
          <w:sz w:val="24"/>
          <w:szCs w:val="24"/>
          <w:shd w:val="clear" w:color="auto" w:fill="FFFFFF"/>
        </w:rPr>
        <w:t>Providing flexible and prominent services to end users to search an item to make an order as per their wish list.</w:t>
      </w:r>
    </w:p>
    <w:p w14:paraId="7152FBCA" w14:textId="5B5F765E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="006F73EE">
        <w:rPr>
          <w:rFonts w:eastAsia="Times New Roman"/>
          <w:sz w:val="24"/>
          <w:szCs w:val="24"/>
        </w:rPr>
        <w:t xml:space="preserve">login credentials, search functionality, add to cart, </w:t>
      </w:r>
      <w:proofErr w:type="spellStart"/>
      <w:proofErr w:type="gramStart"/>
      <w:r w:rsidR="006F73EE">
        <w:rPr>
          <w:rFonts w:eastAsia="Times New Roman"/>
          <w:sz w:val="24"/>
          <w:szCs w:val="24"/>
        </w:rPr>
        <w:t>wishlist</w:t>
      </w:r>
      <w:proofErr w:type="spellEnd"/>
      <w:r w:rsidR="006F73EE">
        <w:rPr>
          <w:rFonts w:eastAsia="Times New Roman"/>
          <w:sz w:val="24"/>
          <w:szCs w:val="24"/>
        </w:rPr>
        <w:t>,  payment</w:t>
      </w:r>
      <w:proofErr w:type="gramEnd"/>
      <w:r w:rsidR="006F73EE">
        <w:rPr>
          <w:rFonts w:eastAsia="Times New Roman"/>
          <w:sz w:val="24"/>
          <w:szCs w:val="24"/>
        </w:rPr>
        <w:t xml:space="preserve"> mode</w:t>
      </w:r>
    </w:p>
    <w:p w14:paraId="179271E4" w14:textId="2579B1BF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</w:t>
      </w:r>
      <w:r w:rsidR="006F73EE">
        <w:rPr>
          <w:rFonts w:eastAsia="Times New Roman"/>
          <w:sz w:val="24"/>
          <w:szCs w:val="24"/>
        </w:rPr>
        <w:t>login module,</w:t>
      </w:r>
      <w:r w:rsidR="009E1658">
        <w:rPr>
          <w:rFonts w:eastAsia="Times New Roman"/>
          <w:sz w:val="24"/>
          <w:szCs w:val="24"/>
        </w:rPr>
        <w:t xml:space="preserve"> search field functionality</w:t>
      </w:r>
    </w:p>
    <w:p w14:paraId="6827F4E4" w14:textId="0FD78D8B" w:rsidR="002C64D5" w:rsidRPr="00C373C2" w:rsidRDefault="002C64D5" w:rsidP="009E1658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="009E1658" w:rsidRPr="009E1658">
        <w:rPr>
          <w:rFonts w:eastAsia="Times New Roman"/>
          <w:b/>
          <w:bCs/>
          <w:sz w:val="24"/>
          <w:szCs w:val="24"/>
        </w:rPr>
        <w:t>payment gateways, shipping carriers</w:t>
      </w:r>
      <w:r w:rsidR="009E1658">
        <w:rPr>
          <w:rFonts w:eastAsia="Times New Roman"/>
          <w:b/>
          <w:bCs/>
          <w:sz w:val="24"/>
          <w:szCs w:val="24"/>
        </w:rPr>
        <w:t>,</w:t>
      </w:r>
      <w:r w:rsidR="009E1658" w:rsidRPr="009E1658">
        <w:rPr>
          <w:rFonts w:ascii="Segoe UI" w:hAnsi="Segoe UI" w:cs="Segoe UI"/>
          <w:color w:val="ECECEC"/>
          <w:shd w:val="clear" w:color="auto" w:fill="212121"/>
        </w:rPr>
        <w:t xml:space="preserve"> </w:t>
      </w:r>
      <w:r w:rsidR="009E1658" w:rsidRPr="009E1658">
        <w:rPr>
          <w:rFonts w:eastAsia="Times New Roman"/>
          <w:b/>
          <w:bCs/>
          <w:sz w:val="24"/>
          <w:szCs w:val="24"/>
        </w:rPr>
        <w:t>Certain legal and compliance aspects, such as tax calculations</w:t>
      </w:r>
    </w:p>
    <w:p w14:paraId="5FEAD074" w14:textId="76CF76AA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="009E1658">
        <w:rPr>
          <w:rFonts w:eastAsia="Times New Roman"/>
          <w:sz w:val="24"/>
          <w:szCs w:val="24"/>
        </w:rPr>
        <w:t xml:space="preserve">equivalence testing for login </w:t>
      </w:r>
      <w:proofErr w:type="gramStart"/>
      <w:r w:rsidR="009E1658">
        <w:rPr>
          <w:rFonts w:eastAsia="Times New Roman"/>
          <w:sz w:val="24"/>
          <w:szCs w:val="24"/>
        </w:rPr>
        <w:t>credentials ,unit</w:t>
      </w:r>
      <w:proofErr w:type="gramEnd"/>
      <w:r w:rsidR="009E1658">
        <w:rPr>
          <w:rFonts w:eastAsia="Times New Roman"/>
          <w:sz w:val="24"/>
          <w:szCs w:val="24"/>
        </w:rPr>
        <w:t xml:space="preserve"> testing for </w:t>
      </w:r>
      <w:proofErr w:type="spellStart"/>
      <w:r w:rsidR="009E1658">
        <w:rPr>
          <w:rFonts w:eastAsia="Times New Roman"/>
          <w:sz w:val="24"/>
          <w:szCs w:val="24"/>
        </w:rPr>
        <w:t>searchfield</w:t>
      </w:r>
      <w:proofErr w:type="spellEnd"/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25D02BDB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527FC2">
        <w:rPr>
          <w:rFonts w:eastAsia="Times New Roman"/>
          <w:sz w:val="24"/>
          <w:szCs w:val="24"/>
          <w:u w:val="single"/>
        </w:rPr>
        <w:t>Amazon webpag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89CE7F8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P</w:t>
      </w:r>
      <w:r w:rsidRPr="00C373C2">
        <w:rPr>
          <w:rFonts w:eastAsia="Times New Roman"/>
          <w:b/>
          <w:sz w:val="24"/>
          <w:szCs w:val="24"/>
        </w:rPr>
        <w:t>_</w:t>
      </w:r>
      <w:r w:rsidR="0011783C">
        <w:rPr>
          <w:rFonts w:eastAsia="Times New Roman"/>
          <w:b/>
          <w:sz w:val="24"/>
          <w:szCs w:val="24"/>
        </w:rPr>
        <w:t>TC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DEBC7B7" w14:textId="3C0CCB4E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</w:t>
      </w:r>
      <w:r w:rsidR="0011783C">
        <w:rPr>
          <w:rFonts w:eastAsia="Times New Roman"/>
          <w:b/>
          <w:sz w:val="24"/>
          <w:szCs w:val="24"/>
        </w:rPr>
        <w:t>/Description</w:t>
      </w:r>
      <w:r w:rsidRPr="00C373C2">
        <w:rPr>
          <w:rFonts w:eastAsia="Times New Roman"/>
          <w:b/>
          <w:sz w:val="24"/>
          <w:szCs w:val="24"/>
        </w:rPr>
        <w:t>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F52893">
      <w:pPr>
        <w:numPr>
          <w:ilvl w:val="0"/>
          <w:numId w:val="27"/>
        </w:numPr>
        <w:shd w:val="clear" w:color="auto" w:fill="FFFFFF"/>
        <w:spacing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7DA6643" w14:textId="77777777" w:rsidR="00F52893" w:rsidRDefault="002C64D5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  <w:r w:rsidR="00F52893">
        <w:rPr>
          <w:rFonts w:eastAsia="Times New Roman"/>
          <w:sz w:val="24"/>
          <w:szCs w:val="24"/>
        </w:rPr>
        <w:t xml:space="preserve"> </w:t>
      </w:r>
    </w:p>
    <w:p w14:paraId="00AE29E8" w14:textId="4C2AFA8A" w:rsidR="002C64D5" w:rsidRPr="00C373C2" w:rsidRDefault="00F52893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="00E013B8" w:rsidRPr="00C373C2">
        <w:rPr>
          <w:rFonts w:eastAsia="Times New Roman"/>
          <w:sz w:val="24"/>
          <w:szCs w:val="24"/>
        </w:rPr>
        <w:t>tc</w:t>
      </w:r>
      <w:proofErr w:type="spellEnd"/>
      <w:r w:rsidR="00E013B8"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5F7492AC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</w:t>
      </w:r>
      <w:r w:rsidR="00F52893">
        <w:rPr>
          <w:rFonts w:eastAsia="Times New Roman"/>
          <w:sz w:val="24"/>
          <w:szCs w:val="24"/>
        </w:rPr>
        <w:t xml:space="preserve">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3BDF6496" w:rsidR="002C64D5" w:rsidRPr="00C373C2" w:rsidRDefault="006F73E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irumala Rao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1A6FC687" w:rsidR="00EA5B49" w:rsidRPr="00C373C2" w:rsidRDefault="006F73E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irumala Rao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2425B618" w:rsidR="00EA5B49" w:rsidRPr="00C373C2" w:rsidRDefault="006F73E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irumala Rao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05E6BC70" w:rsidR="00EA5B49" w:rsidRPr="00C373C2" w:rsidRDefault="006F73E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irumala Rao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614153D2" w:rsidR="00EA5B49" w:rsidRPr="00C373C2" w:rsidRDefault="006F73E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irumala Rao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DB5A834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1DA4C56" w14:textId="20DDF2BB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4DE5B00" w14:textId="6E15928D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4F7399BE" w14:textId="77777777" w:rsidR="00F52893" w:rsidRPr="00C373C2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D07D878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19AADE3E" w14:textId="3D02BC8A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54C0A1D1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406BD538" w14:textId="2108415F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5ABAC1FC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2D1EDB5" w14:textId="597438FA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530DF4C6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3F4C815" w14:textId="117BBCFD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48FF942A" w:rsidR="002C64D5" w:rsidRPr="00C373C2" w:rsidRDefault="009E165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irumala Rao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B54061F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7D0CB3A0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AF49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1783C"/>
    <w:rsid w:val="001D4AA0"/>
    <w:rsid w:val="002C64D5"/>
    <w:rsid w:val="002F7ADF"/>
    <w:rsid w:val="00327CFD"/>
    <w:rsid w:val="003435F0"/>
    <w:rsid w:val="00354355"/>
    <w:rsid w:val="005005C9"/>
    <w:rsid w:val="00506EA3"/>
    <w:rsid w:val="00525021"/>
    <w:rsid w:val="00527FC2"/>
    <w:rsid w:val="005A302D"/>
    <w:rsid w:val="005C1E0D"/>
    <w:rsid w:val="006E4232"/>
    <w:rsid w:val="006F73EE"/>
    <w:rsid w:val="009B51FE"/>
    <w:rsid w:val="009E1658"/>
    <w:rsid w:val="00AB22E6"/>
    <w:rsid w:val="00AD5DBA"/>
    <w:rsid w:val="00AF49E2"/>
    <w:rsid w:val="00BF7002"/>
    <w:rsid w:val="00CC332A"/>
    <w:rsid w:val="00E013B8"/>
    <w:rsid w:val="00E762E5"/>
    <w:rsid w:val="00EA5B49"/>
    <w:rsid w:val="00F52893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6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TIRUMALA RAO</cp:lastModifiedBy>
  <cp:revision>2</cp:revision>
  <dcterms:created xsi:type="dcterms:W3CDTF">2024-02-27T14:14:00Z</dcterms:created>
  <dcterms:modified xsi:type="dcterms:W3CDTF">2024-02-27T14:14:00Z</dcterms:modified>
</cp:coreProperties>
</file>